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заказов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01"/>
        </w:numPr>
        <w:pStyle w:val="Compact"/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01"/>
        </w:numPr>
        <w:pStyle w:val="Compact"/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01"/>
        </w:numPr>
        <w:pStyle w:val="Compact"/>
      </w:pPr>
      <w:r>
        <w:t xml:space="preserve">модель оформления заказов несколькими операторами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Xb516a3146786bc3f8ee1a71dd1a2b522cd128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numPr>
          <w:ilvl w:val="0"/>
          <w:numId w:val="1002"/>
        </w:numPr>
        <w:pStyle w:val="Compact"/>
      </w:pPr>
      <w:r>
        <w:t xml:space="preserve">клиент оставляет заявку на заказ в интернет-магазине;</w:t>
      </w:r>
    </w:p>
    <w:p>
      <w:pPr>
        <w:numPr>
          <w:ilvl w:val="0"/>
          <w:numId w:val="1002"/>
        </w:numPr>
        <w:pStyle w:val="Compact"/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numPr>
          <w:ilvl w:val="0"/>
          <w:numId w:val="1002"/>
        </w:numPr>
        <w:pStyle w:val="Compact"/>
      </w:pPr>
      <w:r>
        <w:t xml:space="preserve">заявка от клиента принимается оператором для оформления заказа;</w:t>
      </w:r>
    </w:p>
    <w:p>
      <w:pPr>
        <w:numPr>
          <w:ilvl w:val="0"/>
          <w:numId w:val="1002"/>
        </w:numPr>
        <w:pStyle w:val="Compact"/>
      </w:pPr>
      <w:r>
        <w:t xml:space="preserve">оператор оформляет заказ;</w:t>
      </w:r>
    </w:p>
    <w:p>
      <w:pPr>
        <w:numPr>
          <w:ilvl w:val="0"/>
          <w:numId w:val="1002"/>
        </w:numPr>
        <w:pStyle w:val="Compact"/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 1).</w:t>
      </w:r>
    </w:p>
    <w:p>
      <w:pPr>
        <w:pStyle w:val="CaptionedFigure"/>
      </w:pPr>
      <w:bookmarkStart w:id="25" w:name="fig:001"/>
      <w:r>
        <w:drawing>
          <wp:inline>
            <wp:extent cx="5334000" cy="5547360"/>
            <wp:effectExtent b="0" l="0" r="0" t="0"/>
            <wp:docPr descr="Рис. 1: 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одель оформления заказов клиентов одним оператором</w:t>
      </w:r>
    </w:p>
    <w:p>
      <w:pPr>
        <w:pStyle w:val="BodyText"/>
      </w:pPr>
      <w:r>
        <w:t xml:space="preserve">После запуска симуляции получаем отчёт (рис. 2).</w:t>
      </w:r>
    </w:p>
    <w:p>
      <w:pPr>
        <w:pStyle w:val="CaptionedFigure"/>
      </w:pPr>
      <w:bookmarkStart w:id="29" w:name="fig:002"/>
      <w:r>
        <w:drawing>
          <wp:inline>
            <wp:extent cx="5334000" cy="5124450"/>
            <wp:effectExtent b="0" l="0" r="0" t="0"/>
            <wp:docPr descr="Рис. 2: Отчёт по модели оформления заказов в интернет-магазин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тчёт по модели оформления заказов в интернет-магазине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3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3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3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3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3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numPr>
          <w:ilvl w:val="0"/>
          <w:numId w:val="1005"/>
        </w:numPr>
        <w:pStyle w:val="Compact"/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numPr>
          <w:ilvl w:val="0"/>
          <w:numId w:val="1005"/>
        </w:numPr>
        <w:pStyle w:val="Compact"/>
      </w:pPr>
      <w:r>
        <w:t xml:space="preserve">PRI=0 – все клиенты (из заявки) равноправны;</w:t>
      </w:r>
    </w:p>
    <w:p>
      <w:pPr>
        <w:numPr>
          <w:ilvl w:val="0"/>
          <w:numId w:val="1005"/>
        </w:numPr>
        <w:pStyle w:val="Compact"/>
      </w:pPr>
      <w:r>
        <w:t xml:space="preserve">BDT=489, 786 – время назначенного события, связанного с данным транзактом;</w:t>
      </w:r>
    </w:p>
    <w:p>
      <w:pPr>
        <w:numPr>
          <w:ilvl w:val="0"/>
          <w:numId w:val="1005"/>
        </w:numPr>
        <w:pStyle w:val="Compact"/>
      </w:pPr>
      <w:r>
        <w:t xml:space="preserve">ASSEM=33 – номер семейства транзактов;</w:t>
      </w:r>
    </w:p>
    <w:p>
      <w:pPr>
        <w:numPr>
          <w:ilvl w:val="0"/>
          <w:numId w:val="1005"/>
        </w:numPr>
        <w:pStyle w:val="Compact"/>
      </w:pPr>
      <w:r>
        <w:t xml:space="preserve">CURRENT=5 – номер блока, в котором находится транзакт;</w:t>
      </w:r>
    </w:p>
    <w:p>
      <w:pPr>
        <w:numPr>
          <w:ilvl w:val="0"/>
          <w:numId w:val="1005"/>
        </w:numPr>
        <w:pStyle w:val="Compact"/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 3).</w:t>
      </w:r>
    </w:p>
    <w:p>
      <w:pPr>
        <w:pStyle w:val="CaptionedFigure"/>
      </w:pPr>
      <w:bookmarkStart w:id="33" w:name="fig:003"/>
      <w:r>
        <w:drawing>
          <wp:inline>
            <wp:extent cx="5334000" cy="5845479"/>
            <wp:effectExtent b="0" l="0" r="0" t="0"/>
            <wp:docPr descr="Рис. 3: Модель оформления заказов клиентов одним оператором с измененными интервалами заказов и времени оформления клиент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Модель оформления заказов клиентов одним оператором с измененными интервалами заказов и времени оформления клиентов</w:t>
      </w:r>
    </w:p>
    <w:p>
      <w:pPr>
        <w:pStyle w:val="BodyText"/>
      </w:pPr>
      <w:r>
        <w:t xml:space="preserve">После запуска симуляции получаем отчёт (рис. 4).</w:t>
      </w:r>
    </w:p>
    <w:p>
      <w:pPr>
        <w:pStyle w:val="CaptionedFigure"/>
      </w:pPr>
      <w:bookmarkStart w:id="37" w:name="fig:004"/>
      <w:r>
        <w:drawing>
          <wp:inline>
            <wp:extent cx="5334000" cy="5334000"/>
            <wp:effectExtent b="0" l="0" r="0" t="0"/>
            <wp:docPr descr="Рис. 4: Отчёт по модели оформления заказов в интернет-магазине с измененными интервалами заказов и времени оформления клиенто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чёт по модели оформления заказов в интернет-магазине с измененными интервалами заказов и времени оформления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6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6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6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6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6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ператор успел принять в обработку до окончания рабочего времени только 70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MAX</w:t>
      </w:r>
      <w:r>
        <w:t xml:space="preserve">=82 – в очереди находилось 82 ожидающих заявок от клиента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CONT</w:t>
      </w:r>
      <w:r>
        <w:t xml:space="preserve">=82 – на момент завершения моделирования в очереди было 82 заявк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NTRIES</w:t>
      </w:r>
      <w:r>
        <w:t xml:space="preserve">=8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CONT</w:t>
      </w:r>
      <w:r>
        <w:t xml:space="preserve">=39,096 заявок от клиентов в среднем были в очеред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TIME</w:t>
      </w:r>
      <w:r>
        <w:t xml:space="preserve">=123.46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(-0)</w:t>
      </w:r>
      <w:r>
        <w:t xml:space="preserve">=123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8"/>
    <w:bookmarkStart w:id="51" w:name="X465a88959967afd60072016bbed87fa0eb59b1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 5).</w:t>
      </w:r>
    </w:p>
    <w:p>
      <w:pPr>
        <w:pStyle w:val="CaptionedFigure"/>
      </w:pPr>
      <w:bookmarkStart w:id="42" w:name="fig:005"/>
      <w:r>
        <w:drawing>
          <wp:inline>
            <wp:extent cx="5334000" cy="2908084"/>
            <wp:effectExtent b="0" l="0" r="0" t="0"/>
            <wp:docPr descr="Рис. 5: Построение гистограммы распределения заявок в очеред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остроение гистограммы распределения заявок в очереди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и проанализируем его (рис. 6).</w:t>
      </w:r>
    </w:p>
    <w:p>
      <w:pPr>
        <w:pStyle w:val="CaptionedFigure"/>
      </w:pPr>
      <w:bookmarkStart w:id="46" w:name="fig:006"/>
      <w:r>
        <w:drawing>
          <wp:inline>
            <wp:extent cx="5334000" cy="5206309"/>
            <wp:effectExtent b="0" l="0" r="0" t="0"/>
            <wp:docPr descr="Рис. 6: Отчёт по модели оформления заказов в интернет-магазине при построении гистограммы распределения заявок в очереди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9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9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numPr>
          <w:ilvl w:val="0"/>
          <w:numId w:val="1009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numPr>
          <w:ilvl w:val="0"/>
          <w:numId w:val="1009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9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TIME</w:t>
      </w:r>
      <w:r>
        <w:t xml:space="preserve">=10.628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 (рис. 7).</w:t>
      </w:r>
    </w:p>
    <w:p>
      <w:pPr>
        <w:pStyle w:val="CaptionedFigure"/>
      </w:pPr>
      <w:bookmarkStart w:id="50" w:name="fig:007"/>
      <w:r>
        <w:drawing>
          <wp:inline>
            <wp:extent cx="5334000" cy="3935604"/>
            <wp:effectExtent b="0" l="0" r="0" t="0"/>
            <wp:docPr descr="Рис. 7: Гистограмма распределения заявок в очереди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Гистограмма распределения заявок в очереди</w:t>
      </w:r>
    </w:p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51"/>
    <w:bookmarkStart w:id="68" w:name="Xab70f7f71dda3505594ba065091fb052a4cefc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 8, 9).</w:t>
      </w:r>
    </w:p>
    <w:p>
      <w:pPr>
        <w:pStyle w:val="CaptionedFigure"/>
      </w:pPr>
      <w:bookmarkStart w:id="55" w:name="fig:008"/>
      <w:r>
        <w:drawing>
          <wp:inline>
            <wp:extent cx="5334000" cy="6734051"/>
            <wp:effectExtent b="0" l="0" r="0" t="0"/>
            <wp:docPr descr="Рис. 8: Модель обслуживания двух типов заказов от клиентов в интернет-магазине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4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Модель обслуживания двух типов заказов от клиентов в интернет-магазине</w:t>
      </w:r>
    </w:p>
    <w:p>
      <w:pPr>
        <w:pStyle w:val="CaptionedFigure"/>
      </w:pPr>
      <w:bookmarkStart w:id="59" w:name="fig:009"/>
      <w:r>
        <w:drawing>
          <wp:inline>
            <wp:extent cx="5334000" cy="5137107"/>
            <wp:effectExtent b="0" l="0" r="0" t="0"/>
            <wp:docPr descr="Рис. 9: Отчёт по модели оформления заказов двух типов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Отчёт по модели оформления заказов двух тип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2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2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2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numPr>
          <w:ilvl w:val="0"/>
          <w:numId w:val="1012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2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MAX</w:t>
      </w:r>
      <w:r>
        <w:t xml:space="preserve">=8 – в очереди находилось не более двух ожидающих заявок от клиента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4"/>
        </w:numPr>
        <w:pStyle w:val="Compact"/>
      </w:pPr>
      <w:r>
        <w:t xml:space="preserve">`</w:t>
      </w: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 10).</w:t>
      </w:r>
    </w:p>
    <w:p>
      <w:pPr>
        <w:pStyle w:val="CaptionedFigure"/>
      </w:pPr>
      <w:bookmarkStart w:id="63" w:name="fig:010"/>
      <w:r>
        <w:drawing>
          <wp:inline>
            <wp:extent cx="5334000" cy="4693920"/>
            <wp:effectExtent b="0" l="0" r="0" t="0"/>
            <wp:docPr descr="Рис. 10: Модель обслуживания двух типов заказов с условием, что число заказов с дополнительным пакетом услуг составляет 30% от общего числа заказов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p>
      <w:pPr>
        <w:pStyle w:val="BodyText"/>
      </w:pPr>
      <w:r>
        <w:t xml:space="preserve">Проанализируем результаты моделирования (рис. 11).</w:t>
      </w:r>
    </w:p>
    <w:p>
      <w:pPr>
        <w:pStyle w:val="CaptionedFigure"/>
      </w:pPr>
      <w:bookmarkStart w:id="67" w:name="fig:011"/>
      <w:r>
        <w:drawing>
          <wp:inline>
            <wp:extent cx="5334000" cy="4818360"/>
            <wp:effectExtent b="0" l="0" r="0" t="0"/>
            <wp:docPr descr="Рис. 11: Отчёт по модели оформления заказов двух типов заказов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Отчёт по модели оформления заказов двух типов заказ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5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5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5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numPr>
          <w:ilvl w:val="0"/>
          <w:numId w:val="1015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5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, при этом из них 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 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68"/>
    <w:bookmarkStart w:id="85" w:name="Xa54268e2994a40c2cb4c22f66d9471ebd08a80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 12).</w:t>
      </w:r>
    </w:p>
    <w:p>
      <w:pPr>
        <w:pStyle w:val="CaptionedFigure"/>
      </w:pPr>
      <w:bookmarkStart w:id="72" w:name="fig:012"/>
      <w:r>
        <w:drawing>
          <wp:inline>
            <wp:extent cx="5334000" cy="4702342"/>
            <wp:effectExtent b="0" l="0" r="0" t="0"/>
            <wp:docPr descr="Рис. 12: Модель оформления заказов несколькими операторами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Модель оформления заказов несколькими операторами</w:t>
      </w:r>
    </w:p>
    <w:p>
      <w:pPr>
        <w:pStyle w:val="BodyText"/>
      </w:pPr>
      <w:r>
        <w:t xml:space="preserve">Далее получим и проанализируем отчет (рис. 13).</w:t>
      </w:r>
    </w:p>
    <w:p>
      <w:pPr>
        <w:pStyle w:val="CaptionedFigure"/>
      </w:pPr>
      <w:bookmarkStart w:id="76" w:name="fig:013"/>
      <w:r>
        <w:drawing>
          <wp:inline>
            <wp:extent cx="5334000" cy="5309074"/>
            <wp:effectExtent b="0" l="0" r="0" t="0"/>
            <wp:docPr descr="Рис. 13: Отчет по модели оформления заказов несколькими операторами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Отчет по модели оформления заказов несколькими операторами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8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8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8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18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8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TIME</w:t>
      </w:r>
      <w:r>
        <w:t xml:space="preserve">=0.000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 (рис. 14).</w:t>
      </w:r>
    </w:p>
    <w:p>
      <w:pPr>
        <w:pStyle w:val="CaptionedFigure"/>
      </w:pPr>
      <w:bookmarkStart w:id="80" w:name="fig:014"/>
      <w:r>
        <w:drawing>
          <wp:inline>
            <wp:extent cx="5334000" cy="5562600"/>
            <wp:effectExtent b="0" l="0" r="0" t="0"/>
            <wp:docPr descr="Рис. 14: Модель оформления заказов несколькими операторами с учетом отказов клиентов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Модель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Проанализируем полученный отчет (рис. ~ 15).</w:t>
      </w:r>
    </w:p>
    <w:p>
      <w:pPr>
        <w:pStyle w:val="CaptionedFigure"/>
      </w:pPr>
      <w:bookmarkStart w:id="84" w:name="fig:015"/>
      <w:r>
        <w:drawing>
          <wp:inline>
            <wp:extent cx="5334000" cy="5023679"/>
            <wp:effectExtent b="0" l="0" r="0" t="0"/>
            <wp:docPr descr="Рис. 15: Отчет по модели оформления заказов несколькими операторами с учетом отказов клиентов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Отчет по модели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21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21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21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21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0;</w:t>
      </w:r>
    </w:p>
    <w:p>
      <w:pPr>
        <w:numPr>
          <w:ilvl w:val="0"/>
          <w:numId w:val="1021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1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4; обработано 60 заказа; 27 человек отказались оставлять заявки, поскольку очередь была более 2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MAX</w:t>
      </w:r>
      <w:r>
        <w:t xml:space="preserve">=3 – в очереди находилось не более трех ожидающих заявок от клиента(как и было указано)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CONT</w:t>
      </w:r>
      <w:r>
        <w:t xml:space="preserve">=3 – на момент завершения моделирования в очереди было ноль клиентов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ENTRIES</w:t>
      </w:r>
      <w:r>
        <w:t xml:space="preserve">=67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CONT</w:t>
      </w:r>
      <w:r>
        <w:t xml:space="preserve">=2,701 – заявок от клиентов в среднем были в очереди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TIME</w:t>
      </w:r>
      <w:r>
        <w:t xml:space="preserve">=19,347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(-0)</w:t>
      </w:r>
      <w:r>
        <w:t xml:space="preserve">=20,576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а реализована с помощью gpss:</w:t>
      </w:r>
    </w:p>
    <w:p>
      <w:pPr>
        <w:numPr>
          <w:ilvl w:val="0"/>
          <w:numId w:val="1024"/>
        </w:numPr>
        <w:pStyle w:val="Compact"/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24"/>
        </w:numPr>
        <w:pStyle w:val="Compact"/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24"/>
        </w:numPr>
        <w:pStyle w:val="Compact"/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24"/>
        </w:numPr>
        <w:pStyle w:val="Compact"/>
      </w:pPr>
      <w:r>
        <w:t xml:space="preserve">модель оформления заказов несколькими операторами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Горяйнова Алёна Андреевна</dc:creator>
  <dc:language>ru-RU</dc:language>
  <cp:keywords/>
  <dcterms:created xsi:type="dcterms:W3CDTF">2025-05-10T09:15:21Z</dcterms:created>
  <dcterms:modified xsi:type="dcterms:W3CDTF">2025-05-10T09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и обработки заказ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